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7E1" w:rsidRDefault="00AA77E1" w:rsidP="00AA77E1">
      <w:bookmarkStart w:id="0" w:name="_GoBack"/>
      <w:bookmarkEnd w:id="0"/>
    </w:p>
    <w:p w:rsidR="00AA77E1" w:rsidRPr="007325F1" w:rsidRDefault="007325F1" w:rsidP="00AA77E1">
      <w:pPr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Association </w:t>
      </w:r>
      <w:r w:rsidR="00AA77E1" w:rsidRPr="007325F1">
        <w:rPr>
          <w:rFonts w:ascii="Times New Roman" w:hAnsi="Times New Roman" w:cs="Times New Roman"/>
          <w:lang w:val="en-GB"/>
        </w:rPr>
        <w:t>of E</w:t>
      </w:r>
      <w:r w:rsidRPr="007325F1">
        <w:rPr>
          <w:rFonts w:ascii="Times New Roman" w:hAnsi="Times New Roman" w:cs="Times New Roman"/>
          <w:lang w:val="en-GB"/>
        </w:rPr>
        <w:t xml:space="preserve">lectronic Libraries in </w:t>
      </w:r>
      <w:proofErr w:type="spellStart"/>
      <w:r w:rsidRPr="007325F1">
        <w:rPr>
          <w:rFonts w:ascii="Times New Roman" w:hAnsi="Times New Roman" w:cs="Times New Roman"/>
          <w:lang w:val="en-GB"/>
        </w:rPr>
        <w:t>Kosov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(A</w:t>
      </w:r>
      <w:r w:rsidR="00AA77E1" w:rsidRPr="007325F1">
        <w:rPr>
          <w:rFonts w:ascii="Times New Roman" w:hAnsi="Times New Roman" w:cs="Times New Roman"/>
          <w:lang w:val="en-GB"/>
        </w:rPr>
        <w:t>ELK) Member List</w:t>
      </w:r>
    </w:p>
    <w:p w:rsidR="00AA77E1" w:rsidRPr="00AA77E1" w:rsidRDefault="00AA77E1" w:rsidP="00AA77E1">
      <w:pPr>
        <w:rPr>
          <w:lang w:val="en-GB"/>
        </w:rPr>
      </w:pP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University</w:t>
      </w:r>
      <w:r w:rsidR="00F50448">
        <w:rPr>
          <w:rFonts w:ascii="Times New Roman" w:hAnsi="Times New Roman" w:cs="Times New Roman"/>
          <w:lang w:val="en-GB"/>
        </w:rPr>
        <w:t xml:space="preserve"> </w:t>
      </w:r>
      <w:r w:rsidRPr="007325F1">
        <w:rPr>
          <w:rFonts w:ascii="Times New Roman" w:hAnsi="Times New Roman" w:cs="Times New Roman"/>
          <w:lang w:val="en-GB"/>
        </w:rPr>
        <w:t>of</w:t>
      </w:r>
      <w:r w:rsidR="00F5044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University of </w:t>
      </w:r>
      <w:proofErr w:type="spellStart"/>
      <w:r w:rsidRPr="007325F1">
        <w:rPr>
          <w:rFonts w:ascii="Times New Roman" w:hAnsi="Times New Roman" w:cs="Times New Roman"/>
          <w:lang w:val="en-GB"/>
        </w:rPr>
        <w:t>Prizren</w:t>
      </w:r>
      <w:proofErr w:type="spellEnd"/>
    </w:p>
    <w:p w:rsidR="00AA77E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Kosovo Judicial Institute</w:t>
      </w:r>
    </w:p>
    <w:p w:rsidR="00AA77E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National </w:t>
      </w:r>
      <w:r w:rsidR="00AA77E1" w:rsidRPr="007325F1">
        <w:rPr>
          <w:rFonts w:ascii="Times New Roman" w:hAnsi="Times New Roman" w:cs="Times New Roman"/>
          <w:lang w:val="en-GB"/>
        </w:rPr>
        <w:t xml:space="preserve">Library of </w:t>
      </w:r>
      <w:proofErr w:type="spellStart"/>
      <w:r w:rsidR="00AA77E1" w:rsidRPr="007325F1">
        <w:rPr>
          <w:rFonts w:ascii="Times New Roman" w:hAnsi="Times New Roman" w:cs="Times New Roman"/>
          <w:lang w:val="en-GB"/>
        </w:rPr>
        <w:t>Kosov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Dardani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Universit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UBT– University for Business and Technolog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pi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HivziSulejman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of </w:t>
      </w:r>
      <w:proofErr w:type="spellStart"/>
      <w:r w:rsidRPr="007325F1">
        <w:rPr>
          <w:rFonts w:ascii="Times New Roman" w:hAnsi="Times New Roman" w:cs="Times New Roman"/>
          <w:lang w:val="en-GB"/>
        </w:rPr>
        <w:t>Prizren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 Fan </w:t>
      </w:r>
      <w:proofErr w:type="spellStart"/>
      <w:r w:rsidRPr="007325F1">
        <w:rPr>
          <w:rFonts w:ascii="Times New Roman" w:hAnsi="Times New Roman" w:cs="Times New Roman"/>
          <w:lang w:val="en-GB"/>
        </w:rPr>
        <w:t>Nol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Gjilan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Latif </w:t>
      </w:r>
      <w:proofErr w:type="spellStart"/>
      <w:r w:rsidRPr="007325F1">
        <w:rPr>
          <w:rFonts w:ascii="Times New Roman" w:hAnsi="Times New Roman" w:cs="Times New Roman"/>
          <w:lang w:val="en-GB"/>
        </w:rPr>
        <w:t>Berish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Mitrovic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AsimVokshi</w:t>
      </w:r>
      <w:proofErr w:type="spellEnd"/>
      <w:r w:rsidRPr="007325F1">
        <w:rPr>
          <w:rFonts w:ascii="Times New Roman" w:hAnsi="Times New Roman" w:cs="Times New Roman"/>
          <w:lang w:val="en-GB"/>
        </w:rPr>
        <w:t>”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Anton </w:t>
      </w:r>
      <w:proofErr w:type="spellStart"/>
      <w:r w:rsidRPr="007325F1">
        <w:rPr>
          <w:rFonts w:ascii="Times New Roman" w:hAnsi="Times New Roman" w:cs="Times New Roman"/>
          <w:lang w:val="en-GB"/>
        </w:rPr>
        <w:t>Çett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Ferizaj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AzemShkrel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Pejë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International Universit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AAB College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RIINVEST College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7325F1">
        <w:rPr>
          <w:rFonts w:ascii="Times New Roman" w:hAnsi="Times New Roman" w:cs="Times New Roman"/>
        </w:rPr>
        <w:t>Instituti per Studime Politike dhe Evropiane (ISPE)</w:t>
      </w:r>
    </w:p>
    <w:p w:rsidR="00AA77E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liri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College</w:t>
      </w:r>
    </w:p>
    <w:p w:rsidR="00F50448" w:rsidRPr="007325F1" w:rsidRDefault="00F50448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ollege “Biznesi”</w:t>
      </w:r>
    </w:p>
    <w:p w:rsidR="007325F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University "</w:t>
      </w:r>
      <w:proofErr w:type="spellStart"/>
      <w:r w:rsidRPr="007325F1">
        <w:rPr>
          <w:rFonts w:ascii="Times New Roman" w:hAnsi="Times New Roman" w:cs="Times New Roman"/>
          <w:lang w:val="en-GB"/>
        </w:rPr>
        <w:t>HaxhiZek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" </w:t>
      </w:r>
      <w:proofErr w:type="spellStart"/>
      <w:r w:rsidRPr="007325F1">
        <w:rPr>
          <w:rFonts w:ascii="Times New Roman" w:hAnsi="Times New Roman" w:cs="Times New Roman"/>
          <w:lang w:val="en-GB"/>
        </w:rPr>
        <w:t>Pejë</w:t>
      </w:r>
      <w:proofErr w:type="spellEnd"/>
    </w:p>
    <w:p w:rsidR="00F55D3C" w:rsidRPr="007325F1" w:rsidRDefault="00F55D3C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7325F1">
        <w:rPr>
          <w:rFonts w:ascii="Times New Roman" w:hAnsi="Times New Roman" w:cs="Times New Roman"/>
        </w:rPr>
        <w:t>European College of Kosovo</w:t>
      </w:r>
    </w:p>
    <w:p w:rsidR="007325F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</w:rPr>
        <w:t>Department of Forensic Medicine</w:t>
      </w:r>
    </w:p>
    <w:sectPr w:rsidR="007325F1" w:rsidRPr="007325F1" w:rsidSect="00D045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3C3DEA"/>
    <w:multiLevelType w:val="hybridMultilevel"/>
    <w:tmpl w:val="1B2CE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sDCxMLIwNzaytLBQ0lEKTi0uzszPAykwqgUAfb8PCiwAAAA="/>
  </w:docVars>
  <w:rsids>
    <w:rsidRoot w:val="00DE2752"/>
    <w:rsid w:val="00114734"/>
    <w:rsid w:val="00257D26"/>
    <w:rsid w:val="00567405"/>
    <w:rsid w:val="006E0B23"/>
    <w:rsid w:val="007325F1"/>
    <w:rsid w:val="007349D6"/>
    <w:rsid w:val="00753E4D"/>
    <w:rsid w:val="008462F5"/>
    <w:rsid w:val="009D0007"/>
    <w:rsid w:val="00A46FE3"/>
    <w:rsid w:val="00AA77E1"/>
    <w:rsid w:val="00D045BD"/>
    <w:rsid w:val="00D26D96"/>
    <w:rsid w:val="00D961E0"/>
    <w:rsid w:val="00DE2752"/>
    <w:rsid w:val="00F50448"/>
    <w:rsid w:val="00F55D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B096D0-048F-4A6E-8FE5-88198C17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D045BD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7325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6</Words>
  <Characters>278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MacCallum Grazioli</dc:creator>
  <cp:lastModifiedBy>jesevc</cp:lastModifiedBy>
  <cp:revision>2</cp:revision>
  <cp:lastPrinted>2016-04-07T13:20:00Z</cp:lastPrinted>
  <dcterms:created xsi:type="dcterms:W3CDTF">2017-05-29T16:31:00Z</dcterms:created>
  <dcterms:modified xsi:type="dcterms:W3CDTF">2017-05-29T16:31:00Z</dcterms:modified>
</cp:coreProperties>
</file>